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47156" w14:textId="77777777" w:rsidR="007E1CF6" w:rsidRPr="007038E3" w:rsidRDefault="007E1CF6" w:rsidP="007E1CF6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lang w:val="en-US" w:eastAsia="de-DE"/>
        </w:rPr>
        <w:t>Caglar Demir</w:t>
      </w:r>
    </w:p>
    <w:p w14:paraId="22B4051A" w14:textId="702962EA" w:rsidR="007E1CF6" w:rsidRPr="00ED489D" w:rsidRDefault="007E1CF6" w:rsidP="007B2485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lang w:val="en-US" w:eastAsia="de-DE"/>
        </w:rPr>
        <w:t>Hamada Zahera</w:t>
      </w:r>
    </w:p>
    <w:p w14:paraId="6DAB9A25" w14:textId="02B8244D" w:rsidR="007B2485" w:rsidRDefault="00BA2D92" w:rsidP="007B2485">
      <w:pPr>
        <w:pStyle w:val="berschrift1"/>
      </w:pPr>
      <w:r>
        <w:t>notes</w:t>
      </w:r>
    </w:p>
    <w:p w14:paraId="296643CE" w14:textId="272CA758" w:rsidR="007B2485" w:rsidRDefault="008A5C63" w:rsidP="008A5C63">
      <w:pPr>
        <w:pStyle w:val="Listenabsatz"/>
        <w:numPr>
          <w:ilvl w:val="0"/>
          <w:numId w:val="7"/>
        </w:numPr>
        <w:rPr>
          <w:lang w:val="en-US"/>
        </w:rPr>
      </w:pPr>
      <w:r w:rsidRPr="008A5C63">
        <w:rPr>
          <w:lang w:val="en-US"/>
        </w:rPr>
        <w:t>Penalize it harder if t</w:t>
      </w:r>
      <w:r>
        <w:rPr>
          <w:lang w:val="en-US"/>
        </w:rPr>
        <w:t>ypes are wrong</w:t>
      </w:r>
    </w:p>
    <w:p w14:paraId="771CAF8F" w14:textId="6A829ED5" w:rsidR="008A5C63" w:rsidRDefault="008A5C63" w:rsidP="008A5C63">
      <w:pPr>
        <w:pStyle w:val="Listenabsatz"/>
        <w:numPr>
          <w:ilvl w:val="0"/>
          <w:numId w:val="7"/>
        </w:numPr>
        <w:rPr>
          <w:lang w:val="en-US"/>
        </w:rPr>
      </w:pPr>
      <w:r>
        <w:rPr>
          <w:lang w:val="en-US"/>
        </w:rPr>
        <w:t>Outside of the range of “Paderborn”</w:t>
      </w:r>
    </w:p>
    <w:p w14:paraId="30143FAD" w14:textId="33938935" w:rsidR="008A5C63" w:rsidRDefault="008A5C63" w:rsidP="008A5C63">
      <w:pPr>
        <w:pStyle w:val="Listenabsatz"/>
        <w:numPr>
          <w:ilvl w:val="0"/>
          <w:numId w:val="7"/>
        </w:numPr>
        <w:rPr>
          <w:lang w:val="en-US"/>
        </w:rPr>
      </w:pPr>
      <w:r>
        <w:rPr>
          <w:lang w:val="en-US"/>
        </w:rPr>
        <w:t>Filter this out</w:t>
      </w:r>
    </w:p>
    <w:p w14:paraId="106AB011" w14:textId="769B6AFD" w:rsidR="000624E7" w:rsidRPr="00BA2D92" w:rsidRDefault="008A5C63" w:rsidP="000624E7">
      <w:pPr>
        <w:pStyle w:val="Listenabsatz"/>
        <w:numPr>
          <w:ilvl w:val="0"/>
          <w:numId w:val="7"/>
        </w:numPr>
        <w:rPr>
          <w:lang w:val="en-US"/>
        </w:rPr>
      </w:pPr>
      <w:r>
        <w:rPr>
          <w:lang w:val="en-US"/>
        </w:rPr>
        <w:t>Proposal something new</w:t>
      </w:r>
    </w:p>
    <w:p w14:paraId="4DB03431" w14:textId="0CE92FCD" w:rsidR="000624E7" w:rsidRPr="00BA2D92" w:rsidRDefault="000624E7" w:rsidP="00BA2D92">
      <w:pPr>
        <w:pStyle w:val="Listenabsatz"/>
        <w:numPr>
          <w:ilvl w:val="0"/>
          <w:numId w:val="7"/>
        </w:numPr>
        <w:rPr>
          <w:lang w:val="en-US"/>
        </w:rPr>
      </w:pPr>
      <w:r>
        <w:rPr>
          <w:lang w:val="en-US"/>
        </w:rPr>
        <w:t>Multi-view learning</w:t>
      </w:r>
    </w:p>
    <w:p w14:paraId="5AAE10CD" w14:textId="558A0D13" w:rsidR="000624E7" w:rsidRPr="00BA2D92" w:rsidRDefault="000624E7" w:rsidP="00BA2D92">
      <w:pPr>
        <w:pStyle w:val="Listenabsatz"/>
        <w:numPr>
          <w:ilvl w:val="0"/>
          <w:numId w:val="7"/>
        </w:numPr>
        <w:rPr>
          <w:lang w:val="en-US"/>
        </w:rPr>
      </w:pPr>
      <w:r>
        <w:rPr>
          <w:lang w:val="en-US"/>
        </w:rPr>
        <w:t>Relation between entities and others, learn representation</w:t>
      </w:r>
    </w:p>
    <w:p w14:paraId="749E5D22" w14:textId="6640D3F7" w:rsidR="000624E7" w:rsidRPr="00BA2D92" w:rsidRDefault="000624E7" w:rsidP="00BA2D92">
      <w:pPr>
        <w:pStyle w:val="Listenabsatz"/>
        <w:numPr>
          <w:ilvl w:val="0"/>
          <w:numId w:val="7"/>
        </w:numPr>
        <w:rPr>
          <w:lang w:val="en-US"/>
        </w:rPr>
      </w:pPr>
      <w:r>
        <w:rPr>
          <w:lang w:val="en-US"/>
        </w:rPr>
        <w:t>Combine this representations</w:t>
      </w:r>
    </w:p>
    <w:p w14:paraId="702272E3" w14:textId="61988F20" w:rsidR="000624E7" w:rsidRDefault="000624E7" w:rsidP="000624E7">
      <w:pPr>
        <w:pStyle w:val="Listenabsatz"/>
        <w:numPr>
          <w:ilvl w:val="0"/>
          <w:numId w:val="7"/>
        </w:numPr>
        <w:rPr>
          <w:lang w:val="en-US"/>
        </w:rPr>
      </w:pPr>
      <w:r>
        <w:rPr>
          <w:lang w:val="en-US"/>
        </w:rPr>
        <w:t>What other views can me get from the graph</w:t>
      </w:r>
    </w:p>
    <w:p w14:paraId="058B7A70" w14:textId="77777777" w:rsidR="000624E7" w:rsidRPr="000624E7" w:rsidRDefault="000624E7" w:rsidP="000624E7">
      <w:pPr>
        <w:pStyle w:val="Listenabsatz"/>
        <w:rPr>
          <w:lang w:val="en-US"/>
        </w:rPr>
      </w:pPr>
    </w:p>
    <w:p w14:paraId="5824C87F" w14:textId="77777777" w:rsidR="00BA2D92" w:rsidRDefault="000624E7" w:rsidP="00BA2D92">
      <w:pPr>
        <w:pStyle w:val="Listenabsatz"/>
        <w:numPr>
          <w:ilvl w:val="0"/>
          <w:numId w:val="7"/>
        </w:numPr>
        <w:rPr>
          <w:lang w:val="en-US"/>
        </w:rPr>
      </w:pPr>
      <w:r>
        <w:rPr>
          <w:lang w:val="en-US"/>
        </w:rPr>
        <w:t>2) how to combine this views: average, …</w:t>
      </w:r>
    </w:p>
    <w:p w14:paraId="162CA63A" w14:textId="77777777" w:rsidR="00BA2D92" w:rsidRPr="00BA2D92" w:rsidRDefault="00BA2D92" w:rsidP="00BA2D92">
      <w:pPr>
        <w:pStyle w:val="Listenabsatz"/>
        <w:rPr>
          <w:lang w:val="en-US"/>
        </w:rPr>
      </w:pPr>
    </w:p>
    <w:p w14:paraId="72662D11" w14:textId="77777777" w:rsidR="00BA2D92" w:rsidRDefault="000624E7" w:rsidP="00BA2D92">
      <w:pPr>
        <w:pStyle w:val="Listenabsatz"/>
        <w:numPr>
          <w:ilvl w:val="0"/>
          <w:numId w:val="7"/>
        </w:numPr>
        <w:rPr>
          <w:lang w:val="en-US"/>
        </w:rPr>
      </w:pPr>
      <w:r w:rsidRPr="00BA2D92">
        <w:rPr>
          <w:lang w:val="en-US"/>
        </w:rPr>
        <w:t>Proposal</w:t>
      </w:r>
    </w:p>
    <w:p w14:paraId="54DBC72E" w14:textId="77777777" w:rsidR="00BA2D92" w:rsidRPr="00BA2D92" w:rsidRDefault="00BA2D92" w:rsidP="00BA2D92">
      <w:pPr>
        <w:pStyle w:val="Listenabsatz"/>
        <w:rPr>
          <w:lang w:val="en-US"/>
        </w:rPr>
      </w:pPr>
    </w:p>
    <w:p w14:paraId="0AE0DE3E" w14:textId="77777777" w:rsidR="00BA2D92" w:rsidRDefault="00BA2D92" w:rsidP="00BA2D92">
      <w:pPr>
        <w:pStyle w:val="Listenabsatz"/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Content: </w:t>
      </w:r>
    </w:p>
    <w:p w14:paraId="65A4F6B5" w14:textId="77BBB43A" w:rsidR="00BA2D92" w:rsidRDefault="000624E7" w:rsidP="00BA2D92">
      <w:pPr>
        <w:pStyle w:val="Listenabsatz"/>
        <w:numPr>
          <w:ilvl w:val="2"/>
          <w:numId w:val="7"/>
        </w:numPr>
        <w:rPr>
          <w:lang w:val="en-US"/>
        </w:rPr>
      </w:pPr>
      <w:r w:rsidRPr="00BA2D92">
        <w:rPr>
          <w:lang w:val="en-US"/>
        </w:rPr>
        <w:t>Motivation 1</w:t>
      </w:r>
      <w:r w:rsidR="00BA2D92">
        <w:rPr>
          <w:lang w:val="en-US"/>
        </w:rPr>
        <w:t xml:space="preserve"> page</w:t>
      </w:r>
    </w:p>
    <w:p w14:paraId="567977BD" w14:textId="75DB688D" w:rsidR="00BA2D92" w:rsidRDefault="000624E7" w:rsidP="00BA2D92">
      <w:pPr>
        <w:pStyle w:val="Listenabsatz"/>
        <w:numPr>
          <w:ilvl w:val="2"/>
          <w:numId w:val="7"/>
        </w:numPr>
        <w:rPr>
          <w:lang w:val="en-US"/>
        </w:rPr>
      </w:pPr>
      <w:r w:rsidRPr="00BA2D92">
        <w:rPr>
          <w:lang w:val="en-US"/>
        </w:rPr>
        <w:t>related work</w:t>
      </w:r>
      <w:r w:rsidR="00BA2D92">
        <w:rPr>
          <w:lang w:val="en-US"/>
        </w:rPr>
        <w:t xml:space="preserve"> </w:t>
      </w:r>
      <w:r w:rsidRPr="00BA2D92">
        <w:rPr>
          <w:lang w:val="en-US"/>
        </w:rPr>
        <w:t>1</w:t>
      </w:r>
      <w:r w:rsidR="00BA2D92">
        <w:rPr>
          <w:lang w:val="en-US"/>
        </w:rPr>
        <w:t xml:space="preserve"> page</w:t>
      </w:r>
    </w:p>
    <w:p w14:paraId="3DB713D4" w14:textId="77777777" w:rsidR="00BA2D92" w:rsidRDefault="000624E7" w:rsidP="00BA2D92">
      <w:pPr>
        <w:pStyle w:val="Listenabsatz"/>
        <w:numPr>
          <w:ilvl w:val="2"/>
          <w:numId w:val="7"/>
        </w:numPr>
        <w:rPr>
          <w:lang w:val="en-US"/>
        </w:rPr>
      </w:pPr>
      <w:r w:rsidRPr="00BA2D92">
        <w:rPr>
          <w:lang w:val="en-US"/>
        </w:rPr>
        <w:t>problem</w:t>
      </w:r>
    </w:p>
    <w:p w14:paraId="105D2951" w14:textId="0E285E51" w:rsidR="000624E7" w:rsidRPr="00BA2D92" w:rsidRDefault="000624E7" w:rsidP="00BA2D92">
      <w:pPr>
        <w:pStyle w:val="Listenabsatz"/>
        <w:numPr>
          <w:ilvl w:val="2"/>
          <w:numId w:val="7"/>
        </w:numPr>
        <w:rPr>
          <w:lang w:val="en-US"/>
        </w:rPr>
      </w:pPr>
      <w:r w:rsidRPr="00BA2D92">
        <w:rPr>
          <w:lang w:val="en-US"/>
        </w:rPr>
        <w:t xml:space="preserve">solution, </w:t>
      </w:r>
      <w:r w:rsidR="00B42A9A" w:rsidRPr="00BA2D92">
        <w:rPr>
          <w:lang w:val="en-US"/>
        </w:rPr>
        <w:t xml:space="preserve"> outline, table of contents of the thesis, timeline</w:t>
      </w:r>
    </w:p>
    <w:p w14:paraId="35146EAC" w14:textId="31D0D1CB" w:rsidR="00B42A9A" w:rsidRPr="00BA2D92" w:rsidRDefault="00B42A9A" w:rsidP="000624E7">
      <w:pPr>
        <w:ind w:left="720" w:hanging="360"/>
        <w:rPr>
          <w:lang w:val="en-US"/>
        </w:rPr>
      </w:pPr>
      <w:r w:rsidRPr="00BA2D92">
        <w:rPr>
          <w:lang w:val="en-US"/>
        </w:rPr>
        <w:t>Timeline and outline later</w:t>
      </w:r>
    </w:p>
    <w:p w14:paraId="330D29D2" w14:textId="2FC0079E" w:rsidR="00B42A9A" w:rsidRPr="00BA2D92" w:rsidRDefault="00B42A9A" w:rsidP="000624E7">
      <w:pPr>
        <w:ind w:left="720" w:hanging="360"/>
        <w:rPr>
          <w:lang w:val="en-US"/>
        </w:rPr>
      </w:pPr>
      <w:r w:rsidRPr="00BA2D92">
        <w:rPr>
          <w:lang w:val="en-US"/>
        </w:rPr>
        <w:t>Regular meetings</w:t>
      </w:r>
    </w:p>
    <w:p w14:paraId="74F10C04" w14:textId="547E5E91" w:rsidR="00B42A9A" w:rsidRPr="00BA2D92" w:rsidRDefault="00B42A9A" w:rsidP="000624E7">
      <w:pPr>
        <w:ind w:left="720" w:hanging="360"/>
        <w:rPr>
          <w:lang w:val="en-US"/>
        </w:rPr>
      </w:pPr>
      <w:r w:rsidRPr="00BA2D92">
        <w:rPr>
          <w:lang w:val="en-US"/>
        </w:rPr>
        <w:t>Every 2 weeks</w:t>
      </w:r>
    </w:p>
    <w:p w14:paraId="0EFEC229" w14:textId="6F478507" w:rsidR="00B42A9A" w:rsidRDefault="00B42A9A" w:rsidP="000624E7">
      <w:pPr>
        <w:ind w:left="720" w:hanging="360"/>
        <w:rPr>
          <w:lang w:val="en-US"/>
        </w:rPr>
      </w:pPr>
      <w:r w:rsidRPr="00B42A9A">
        <w:rPr>
          <w:lang w:val="en-US"/>
        </w:rPr>
        <w:t>DICE research group, just c</w:t>
      </w:r>
      <w:r>
        <w:rPr>
          <w:lang w:val="en-US"/>
        </w:rPr>
        <w:t>reate my ownn on, access to supervisor</w:t>
      </w:r>
    </w:p>
    <w:p w14:paraId="25C747B8" w14:textId="0F01D23F" w:rsidR="00B42A9A" w:rsidRPr="00BA2D92" w:rsidRDefault="00B42A9A" w:rsidP="000624E7">
      <w:pPr>
        <w:ind w:left="720" w:hanging="360"/>
        <w:rPr>
          <w:lang w:val="en-US"/>
        </w:rPr>
      </w:pPr>
      <w:r w:rsidRPr="00BA2D92">
        <w:rPr>
          <w:lang w:val="en-US"/>
        </w:rPr>
        <w:t xml:space="preserve">Overleaf </w:t>
      </w:r>
    </w:p>
    <w:p w14:paraId="53EB872A" w14:textId="3B7C4C88" w:rsidR="00B42A9A" w:rsidRDefault="00B42A9A" w:rsidP="000624E7">
      <w:pPr>
        <w:ind w:left="720" w:hanging="360"/>
        <w:rPr>
          <w:lang w:val="en-US"/>
        </w:rPr>
      </w:pPr>
      <w:r w:rsidRPr="00B42A9A">
        <w:rPr>
          <w:lang w:val="en-US"/>
        </w:rPr>
        <w:t>Prototype in parallel to t</w:t>
      </w:r>
      <w:r>
        <w:rPr>
          <w:lang w:val="en-US"/>
        </w:rPr>
        <w:t>he proposal</w:t>
      </w:r>
    </w:p>
    <w:p w14:paraId="2A90E3D6" w14:textId="3A102E7F" w:rsidR="00B42A9A" w:rsidRDefault="00B42A9A" w:rsidP="000624E7">
      <w:pPr>
        <w:ind w:left="720" w:hanging="360"/>
        <w:rPr>
          <w:lang w:val="en-US"/>
        </w:rPr>
      </w:pPr>
      <w:r>
        <w:rPr>
          <w:lang w:val="en-US"/>
        </w:rPr>
        <w:t>Get already the datasets, first very rrough prototype</w:t>
      </w:r>
    </w:p>
    <w:p w14:paraId="497F774A" w14:textId="77777777" w:rsidR="00B42A9A" w:rsidRPr="00B42A9A" w:rsidRDefault="00B42A9A" w:rsidP="000624E7">
      <w:pPr>
        <w:ind w:left="720" w:hanging="360"/>
        <w:rPr>
          <w:lang w:val="en-US"/>
        </w:rPr>
      </w:pPr>
    </w:p>
    <w:p w14:paraId="5538E9BD" w14:textId="5026F398" w:rsidR="007B2485" w:rsidRPr="00B42A9A" w:rsidRDefault="007B2485" w:rsidP="007B2485">
      <w:pPr>
        <w:pStyle w:val="berschrift1"/>
      </w:pPr>
      <w:r w:rsidRPr="00B42A9A">
        <w:t>Fragen für das Meeting:</w:t>
      </w:r>
    </w:p>
    <w:p w14:paraId="0B519E7E" w14:textId="22092E10" w:rsidR="00962610" w:rsidRDefault="00962610" w:rsidP="007B2485">
      <w:pPr>
        <w:pStyle w:val="Listenabsatz"/>
        <w:numPr>
          <w:ilvl w:val="0"/>
          <w:numId w:val="1"/>
        </w:numPr>
      </w:pPr>
      <w:r>
        <w:t xml:space="preserve">Template für ein Proposal vorhanden? </w:t>
      </w:r>
      <w:r>
        <w:sym w:font="Wingdings" w:char="F0E0"/>
      </w:r>
      <w:r>
        <w:t xml:space="preserve"> oder das von Master thesis abändern?</w:t>
      </w:r>
    </w:p>
    <w:p w14:paraId="3E4C02C6" w14:textId="476721C7" w:rsidR="00962610" w:rsidRDefault="00962610" w:rsidP="001148D0">
      <w:pPr>
        <w:pStyle w:val="Listenabsatz"/>
        <w:numPr>
          <w:ilvl w:val="0"/>
          <w:numId w:val="1"/>
        </w:numPr>
      </w:pPr>
      <w:r>
        <w:t>Wenn nicht: wie soll die Struktur des Proposals sein?</w:t>
      </w:r>
    </w:p>
    <w:p w14:paraId="5A87986C" w14:textId="77696C10" w:rsidR="009143C3" w:rsidRDefault="009143C3" w:rsidP="001148D0">
      <w:pPr>
        <w:pStyle w:val="Listenabsatz"/>
        <w:numPr>
          <w:ilvl w:val="0"/>
          <w:numId w:val="1"/>
        </w:numPr>
      </w:pPr>
      <w:r>
        <w:t>Mit welchen Servern wird gearbeitet?</w:t>
      </w:r>
    </w:p>
    <w:p w14:paraId="2AF86359" w14:textId="442E9EB0" w:rsidR="009143C3" w:rsidRDefault="009143C3" w:rsidP="009143C3">
      <w:pPr>
        <w:pStyle w:val="Listenabsatz"/>
        <w:numPr>
          <w:ilvl w:val="0"/>
          <w:numId w:val="1"/>
        </w:numPr>
      </w:pPr>
      <w:r>
        <w:t>Cloudbasiert oder Uni-Server?</w:t>
      </w:r>
    </w:p>
    <w:p w14:paraId="1D9B48C7" w14:textId="77777777" w:rsidR="001C6AA4" w:rsidRDefault="001C6AA4" w:rsidP="009143C3">
      <w:pPr>
        <w:pStyle w:val="Listenabsatz"/>
        <w:numPr>
          <w:ilvl w:val="0"/>
          <w:numId w:val="1"/>
        </w:numPr>
      </w:pPr>
      <w:r>
        <w:t xml:space="preserve">Kann ich mit Git arbeiten? </w:t>
      </w:r>
    </w:p>
    <w:p w14:paraId="40E57C80" w14:textId="3EE62160" w:rsidR="001C6AA4" w:rsidRDefault="001C6AA4" w:rsidP="001C6AA4">
      <w:pPr>
        <w:pStyle w:val="Listenabsatz"/>
        <w:numPr>
          <w:ilvl w:val="1"/>
          <w:numId w:val="1"/>
        </w:numPr>
      </w:pPr>
      <w:r>
        <w:sym w:font="Wingdings" w:char="F0E0"/>
      </w:r>
      <w:r>
        <w:t>GitHub Repo erstellen und euch einladen?</w:t>
      </w:r>
    </w:p>
    <w:p w14:paraId="6512EC04" w14:textId="2EFDFA46" w:rsidR="001C6AA4" w:rsidRDefault="001C6AA4" w:rsidP="00EE71B2">
      <w:pPr>
        <w:pStyle w:val="Listenabsatz"/>
        <w:numPr>
          <w:ilvl w:val="1"/>
          <w:numId w:val="1"/>
        </w:numPr>
      </w:pPr>
      <w:r>
        <w:t>oder auf existierendem arbeiten?</w:t>
      </w:r>
    </w:p>
    <w:p w14:paraId="76F5663F" w14:textId="01580C39" w:rsidR="001C6AA4" w:rsidRDefault="001C6AA4" w:rsidP="009143C3">
      <w:pPr>
        <w:pStyle w:val="Listenabsatz"/>
        <w:numPr>
          <w:ilvl w:val="0"/>
          <w:numId w:val="1"/>
        </w:numPr>
      </w:pPr>
      <w:r>
        <w:t>LaTex?</w:t>
      </w:r>
    </w:p>
    <w:p w14:paraId="29D98E7F" w14:textId="3CDFECCF" w:rsidR="001C6AA4" w:rsidRDefault="00D721C9" w:rsidP="009143C3">
      <w:pPr>
        <w:pStyle w:val="Listenabsatz"/>
        <w:numPr>
          <w:ilvl w:val="0"/>
          <w:numId w:val="1"/>
        </w:numPr>
      </w:pPr>
      <w:r>
        <w:t>Gibt es eine Präsentation nach Abgabbe des Proposals?</w:t>
      </w:r>
    </w:p>
    <w:p w14:paraId="758C99E9" w14:textId="4213A469" w:rsidR="00D721C9" w:rsidRDefault="00D40B99" w:rsidP="009143C3">
      <w:pPr>
        <w:pStyle w:val="Listenabsatz"/>
        <w:numPr>
          <w:ilvl w:val="0"/>
          <w:numId w:val="1"/>
        </w:numPr>
      </w:pPr>
      <w:r>
        <w:t>Welche Frameworks/Libraries nutzt ihr/ soll ich nutzen?</w:t>
      </w:r>
    </w:p>
    <w:p w14:paraId="06973394" w14:textId="19D48519" w:rsidR="007B2485" w:rsidRDefault="007B2485" w:rsidP="009143C3">
      <w:pPr>
        <w:pStyle w:val="Listenabsatz"/>
        <w:numPr>
          <w:ilvl w:val="0"/>
          <w:numId w:val="1"/>
        </w:numPr>
      </w:pPr>
      <w:r>
        <w:t>Laufzeitanalysen?</w:t>
      </w:r>
    </w:p>
    <w:p w14:paraId="0902C416" w14:textId="6A41A96B" w:rsidR="00B42A9A" w:rsidRDefault="00B42A9A" w:rsidP="009143C3">
      <w:pPr>
        <w:pStyle w:val="Listenabsatz"/>
        <w:numPr>
          <w:ilvl w:val="0"/>
          <w:numId w:val="1"/>
        </w:numPr>
      </w:pPr>
      <w:r>
        <w:lastRenderedPageBreak/>
        <w:t xml:space="preserve">Base on existing approach </w:t>
      </w:r>
      <w:r>
        <w:sym w:font="Wingdings" w:char="F0E0"/>
      </w:r>
    </w:p>
    <w:p w14:paraId="740D5EC9" w14:textId="4560339E" w:rsidR="00B42A9A" w:rsidRDefault="00B42A9A" w:rsidP="009143C3">
      <w:pPr>
        <w:pStyle w:val="Listenabsatz"/>
        <w:numPr>
          <w:ilvl w:val="0"/>
          <w:numId w:val="1"/>
        </w:numPr>
      </w:pPr>
      <w:r>
        <w:t>Quality of papers varies</w:t>
      </w:r>
    </w:p>
    <w:p w14:paraId="16A91A3B" w14:textId="697F104A" w:rsidR="00B42A9A" w:rsidRDefault="00B42A9A" w:rsidP="009143C3">
      <w:pPr>
        <w:pStyle w:val="Listenabsatz"/>
        <w:numPr>
          <w:ilvl w:val="0"/>
          <w:numId w:val="1"/>
        </w:numPr>
      </w:pPr>
      <w:r>
        <w:t xml:space="preserve">Graphic cards </w:t>
      </w:r>
      <w:r>
        <w:sym w:font="Wingdings" w:char="F0E0"/>
      </w:r>
      <w:r>
        <w:t xml:space="preserve"> PC2 nutzen</w:t>
      </w:r>
    </w:p>
    <w:p w14:paraId="4AA0DCAB" w14:textId="0815A04A" w:rsidR="00B42A9A" w:rsidRDefault="008C2F15" w:rsidP="009143C3">
      <w:pPr>
        <w:pStyle w:val="Listenabsatz"/>
        <w:numPr>
          <w:ilvl w:val="0"/>
          <w:numId w:val="1"/>
        </w:numPr>
        <w:rPr>
          <w:lang w:val="en-US"/>
        </w:rPr>
      </w:pPr>
      <w:r w:rsidRPr="008C2F15">
        <w:rPr>
          <w:lang w:val="en-US"/>
        </w:rPr>
        <w:t>Needs 1 or 2 days to c</w:t>
      </w:r>
      <w:r>
        <w:rPr>
          <w:lang w:val="en-US"/>
        </w:rPr>
        <w:t>onfigure it</w:t>
      </w:r>
    </w:p>
    <w:p w14:paraId="40B2DAB3" w14:textId="76CF8914" w:rsidR="00501086" w:rsidRDefault="00501086" w:rsidP="009143C3">
      <w:pPr>
        <w:pStyle w:val="Listenabsatz"/>
        <w:numPr>
          <w:ilvl w:val="0"/>
          <w:numId w:val="1"/>
        </w:numPr>
        <w:rPr>
          <w:lang w:val="en-US"/>
        </w:rPr>
      </w:pPr>
      <w:r>
        <w:rPr>
          <w:lang w:val="en-US"/>
        </w:rPr>
        <w:t>Ansonsten VM auf Computercluster</w:t>
      </w:r>
    </w:p>
    <w:p w14:paraId="12CABC14" w14:textId="2C0E70B8" w:rsidR="00501086" w:rsidRDefault="006B34D8" w:rsidP="006B34D8">
      <w:pPr>
        <w:pStyle w:val="Listenabsatz"/>
        <w:numPr>
          <w:ilvl w:val="1"/>
          <w:numId w:val="1"/>
        </w:numPr>
        <w:rPr>
          <w:lang w:val="en-US"/>
        </w:rPr>
      </w:pPr>
      <w:r>
        <w:rPr>
          <w:lang w:val="en-US"/>
        </w:rPr>
        <w:t>Does not have graphic cards</w:t>
      </w:r>
    </w:p>
    <w:p w14:paraId="41071F3B" w14:textId="77777777" w:rsidR="006B34D8" w:rsidRPr="008C2F15" w:rsidRDefault="006B34D8" w:rsidP="006B34D8">
      <w:pPr>
        <w:pStyle w:val="Listenabsatz"/>
        <w:numPr>
          <w:ilvl w:val="0"/>
          <w:numId w:val="1"/>
        </w:numPr>
        <w:rPr>
          <w:lang w:val="en-US"/>
        </w:rPr>
      </w:pPr>
    </w:p>
    <w:p w14:paraId="4E00F70F" w14:textId="77777777" w:rsidR="00962610" w:rsidRPr="008C2F15" w:rsidRDefault="00962610" w:rsidP="0052132D">
      <w:pPr>
        <w:pStyle w:val="Listenabsatz"/>
        <w:rPr>
          <w:lang w:val="en-US"/>
        </w:rPr>
      </w:pPr>
    </w:p>
    <w:p w14:paraId="2BF14124" w14:textId="77777777" w:rsidR="005232A2" w:rsidRPr="001148D0" w:rsidRDefault="005232A2">
      <w:pPr>
        <w:rPr>
          <w:lang w:val="en-US"/>
        </w:rPr>
      </w:pPr>
    </w:p>
    <w:sectPr w:rsidR="005232A2" w:rsidRPr="001148D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B4277"/>
    <w:multiLevelType w:val="hybridMultilevel"/>
    <w:tmpl w:val="6E320132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D8B233C"/>
    <w:multiLevelType w:val="multilevel"/>
    <w:tmpl w:val="C068F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754DA6"/>
    <w:multiLevelType w:val="hybridMultilevel"/>
    <w:tmpl w:val="6186A8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3455DE"/>
    <w:multiLevelType w:val="hybridMultilevel"/>
    <w:tmpl w:val="02B67A8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462D16"/>
    <w:multiLevelType w:val="hybridMultilevel"/>
    <w:tmpl w:val="AD8A1DE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816B55"/>
    <w:multiLevelType w:val="hybridMultilevel"/>
    <w:tmpl w:val="E7AAEE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B12FD8"/>
    <w:multiLevelType w:val="hybridMultilevel"/>
    <w:tmpl w:val="5A40DAD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6"/>
  </w:num>
  <w:num w:numId="5">
    <w:abstractNumId w:val="5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tjQyNzQ3szCwsDRT0lEKTi0uzszPAykwrgUAYiXkUSwAAAA="/>
  </w:docVars>
  <w:rsids>
    <w:rsidRoot w:val="00507BC9"/>
    <w:rsid w:val="000624E7"/>
    <w:rsid w:val="00062B76"/>
    <w:rsid w:val="000B712A"/>
    <w:rsid w:val="001148D0"/>
    <w:rsid w:val="00162BC9"/>
    <w:rsid w:val="001C58F6"/>
    <w:rsid w:val="001C6AA4"/>
    <w:rsid w:val="0026469B"/>
    <w:rsid w:val="00274BA0"/>
    <w:rsid w:val="00291195"/>
    <w:rsid w:val="002942C1"/>
    <w:rsid w:val="003978F8"/>
    <w:rsid w:val="003C60B5"/>
    <w:rsid w:val="004A395B"/>
    <w:rsid w:val="00501086"/>
    <w:rsid w:val="00507BC9"/>
    <w:rsid w:val="0052132D"/>
    <w:rsid w:val="005232A2"/>
    <w:rsid w:val="00524BD2"/>
    <w:rsid w:val="00597A9F"/>
    <w:rsid w:val="005A767B"/>
    <w:rsid w:val="00665B7A"/>
    <w:rsid w:val="00680E31"/>
    <w:rsid w:val="00691AC5"/>
    <w:rsid w:val="006B34D8"/>
    <w:rsid w:val="007201B0"/>
    <w:rsid w:val="007414FF"/>
    <w:rsid w:val="007B2485"/>
    <w:rsid w:val="007E1CF6"/>
    <w:rsid w:val="007E73E2"/>
    <w:rsid w:val="00815F86"/>
    <w:rsid w:val="008A5C63"/>
    <w:rsid w:val="008B317C"/>
    <w:rsid w:val="008C2F15"/>
    <w:rsid w:val="008F2DC4"/>
    <w:rsid w:val="009143C3"/>
    <w:rsid w:val="00962610"/>
    <w:rsid w:val="00AB0E76"/>
    <w:rsid w:val="00AB5542"/>
    <w:rsid w:val="00B013D2"/>
    <w:rsid w:val="00B413F6"/>
    <w:rsid w:val="00B42A9A"/>
    <w:rsid w:val="00BA2D92"/>
    <w:rsid w:val="00BD627F"/>
    <w:rsid w:val="00C219C6"/>
    <w:rsid w:val="00C5020E"/>
    <w:rsid w:val="00C51805"/>
    <w:rsid w:val="00D40B99"/>
    <w:rsid w:val="00D721C9"/>
    <w:rsid w:val="00D97565"/>
    <w:rsid w:val="00DA5A16"/>
    <w:rsid w:val="00E41BE6"/>
    <w:rsid w:val="00EC717A"/>
    <w:rsid w:val="00ED489D"/>
    <w:rsid w:val="00EE71B2"/>
    <w:rsid w:val="00F32061"/>
    <w:rsid w:val="00FD423F"/>
    <w:rsid w:val="00FE7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8B4A43"/>
  <w15:chartTrackingRefBased/>
  <w15:docId w15:val="{8D1DDEFA-202C-4776-B54F-B137948B9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7B24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1148D0"/>
    <w:pPr>
      <w:ind w:left="720"/>
      <w:contextualSpacing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7B248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2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 Schäfer</dc:creator>
  <cp:keywords/>
  <dc:description/>
  <cp:lastModifiedBy>Christoph Schäfer</cp:lastModifiedBy>
  <cp:revision>50</cp:revision>
  <dcterms:created xsi:type="dcterms:W3CDTF">2021-08-29T19:34:00Z</dcterms:created>
  <dcterms:modified xsi:type="dcterms:W3CDTF">2021-09-03T09:06:00Z</dcterms:modified>
</cp:coreProperties>
</file>